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FFFC86" w14:textId="77777777" w:rsidR="001E12BF" w:rsidRPr="001E12BF" w:rsidRDefault="001E12BF" w:rsidP="001E12BF">
      <w:pPr>
        <w:pStyle w:val="Default"/>
        <w:rPr>
          <w:sz w:val="32"/>
          <w:szCs w:val="32"/>
        </w:rPr>
      </w:pPr>
    </w:p>
    <w:p w14:paraId="2E77C008" w14:textId="77777777" w:rsidR="003E3061" w:rsidRDefault="003E3061" w:rsidP="001E12BF">
      <w:pPr>
        <w:jc w:val="center"/>
        <w:rPr>
          <w:b/>
          <w:bCs/>
          <w:sz w:val="60"/>
          <w:szCs w:val="60"/>
        </w:rPr>
      </w:pPr>
    </w:p>
    <w:p w14:paraId="569CF770" w14:textId="39A2A319" w:rsidR="00CC07FF" w:rsidRDefault="00432B73" w:rsidP="001E12BF">
      <w:pPr>
        <w:jc w:val="center"/>
        <w:rPr>
          <w:b/>
          <w:bCs/>
          <w:sz w:val="32"/>
          <w:szCs w:val="32"/>
        </w:rPr>
      </w:pPr>
      <w:r>
        <w:rPr>
          <w:b/>
          <w:bCs/>
          <w:noProof/>
          <w:sz w:val="32"/>
          <w:szCs w:val="32"/>
        </w:rPr>
        <w:drawing>
          <wp:anchor distT="0" distB="0" distL="114300" distR="114300" simplePos="0" relativeHeight="251659264" behindDoc="1" locked="0" layoutInCell="1" allowOverlap="1" wp14:anchorId="315C586C" wp14:editId="5A4D595D">
            <wp:simplePos x="0" y="0"/>
            <wp:positionH relativeFrom="column">
              <wp:posOffset>1676400</wp:posOffset>
            </wp:positionH>
            <wp:positionV relativeFrom="paragraph">
              <wp:posOffset>484505</wp:posOffset>
            </wp:positionV>
            <wp:extent cx="2295525" cy="2295525"/>
            <wp:effectExtent l="0" t="0" r="0" b="0"/>
            <wp:wrapTight wrapText="bothSides">
              <wp:wrapPolygon edited="0">
                <wp:start x="1972" y="3944"/>
                <wp:lineTo x="1972" y="4481"/>
                <wp:lineTo x="4840" y="7170"/>
                <wp:lineTo x="5019" y="9680"/>
                <wp:lineTo x="2151" y="10217"/>
                <wp:lineTo x="2151" y="12548"/>
                <wp:lineTo x="4302" y="13444"/>
                <wp:lineTo x="4302" y="15774"/>
                <wp:lineTo x="3227" y="16491"/>
                <wp:lineTo x="2868" y="17029"/>
                <wp:lineTo x="2868" y="17567"/>
                <wp:lineTo x="17388" y="17567"/>
                <wp:lineTo x="17567" y="7170"/>
                <wp:lineTo x="19539" y="4481"/>
                <wp:lineTo x="19539" y="3944"/>
                <wp:lineTo x="1972" y="3944"/>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95525" cy="2295525"/>
                    </a:xfrm>
                    <a:prstGeom prst="rect">
                      <a:avLst/>
                    </a:prstGeom>
                  </pic:spPr>
                </pic:pic>
              </a:graphicData>
            </a:graphic>
          </wp:anchor>
        </w:drawing>
      </w:r>
      <w:r w:rsidR="001E12BF" w:rsidRPr="003E3061">
        <w:rPr>
          <w:b/>
          <w:bCs/>
          <w:sz w:val="60"/>
          <w:szCs w:val="60"/>
        </w:rPr>
        <w:t>M</w:t>
      </w:r>
      <w:r w:rsidR="00080BCA">
        <w:rPr>
          <w:b/>
          <w:bCs/>
          <w:sz w:val="60"/>
          <w:szCs w:val="60"/>
        </w:rPr>
        <w:t xml:space="preserve">3 </w:t>
      </w:r>
      <w:r w:rsidR="00EE39E3">
        <w:rPr>
          <w:b/>
          <w:bCs/>
          <w:sz w:val="60"/>
          <w:szCs w:val="60"/>
        </w:rPr>
        <w:t>–</w:t>
      </w:r>
      <w:r w:rsidR="00080BCA">
        <w:rPr>
          <w:b/>
          <w:bCs/>
          <w:sz w:val="60"/>
          <w:szCs w:val="60"/>
        </w:rPr>
        <w:t xml:space="preserve"> </w:t>
      </w:r>
      <w:r w:rsidR="001E12BF" w:rsidRPr="003E3061">
        <w:rPr>
          <w:b/>
          <w:bCs/>
          <w:sz w:val="60"/>
          <w:szCs w:val="60"/>
        </w:rPr>
        <w:t>PROJECT</w:t>
      </w:r>
    </w:p>
    <w:p w14:paraId="5831E4B4" w14:textId="4DC609CB" w:rsidR="00687DA5" w:rsidRDefault="00687DA5" w:rsidP="00687DA5">
      <w:pPr>
        <w:rPr>
          <w:b/>
          <w:bCs/>
          <w:sz w:val="32"/>
          <w:szCs w:val="32"/>
        </w:rPr>
      </w:pPr>
    </w:p>
    <w:p w14:paraId="1658E654" w14:textId="4C206A34" w:rsidR="00687DA5" w:rsidRDefault="00687DA5" w:rsidP="00687DA5">
      <w:pPr>
        <w:rPr>
          <w:b/>
          <w:bCs/>
          <w:sz w:val="32"/>
          <w:szCs w:val="32"/>
        </w:rPr>
      </w:pPr>
    </w:p>
    <w:p w14:paraId="0A6E94A3" w14:textId="4745AE2B" w:rsidR="003E3061" w:rsidRDefault="003E3061" w:rsidP="00687DA5">
      <w:pPr>
        <w:rPr>
          <w:b/>
          <w:bCs/>
          <w:sz w:val="32"/>
          <w:szCs w:val="32"/>
        </w:rPr>
      </w:pPr>
    </w:p>
    <w:p w14:paraId="386943C5" w14:textId="3959ACF7" w:rsidR="003E3061" w:rsidRDefault="003E3061" w:rsidP="00687DA5">
      <w:pPr>
        <w:rPr>
          <w:b/>
          <w:bCs/>
          <w:sz w:val="32"/>
          <w:szCs w:val="32"/>
        </w:rPr>
      </w:pPr>
    </w:p>
    <w:p w14:paraId="05015F53" w14:textId="5B01756D" w:rsidR="00687DA5" w:rsidRDefault="00687DA5" w:rsidP="00687DA5">
      <w:pPr>
        <w:rPr>
          <w:b/>
          <w:bCs/>
          <w:sz w:val="32"/>
          <w:szCs w:val="32"/>
        </w:rPr>
      </w:pPr>
    </w:p>
    <w:p w14:paraId="6202B2FC" w14:textId="77777777" w:rsidR="006D64AC" w:rsidRDefault="006D64AC" w:rsidP="00687DA5">
      <w:pPr>
        <w:rPr>
          <w:b/>
          <w:bCs/>
          <w:sz w:val="32"/>
          <w:szCs w:val="32"/>
        </w:rPr>
      </w:pPr>
    </w:p>
    <w:p w14:paraId="03304353" w14:textId="1F1A7034" w:rsidR="00687DA5" w:rsidRDefault="00687DA5" w:rsidP="00687DA5">
      <w:pPr>
        <w:jc w:val="center"/>
        <w:rPr>
          <w:b/>
          <w:bCs/>
          <w:sz w:val="44"/>
          <w:szCs w:val="44"/>
        </w:rPr>
      </w:pPr>
      <w:r w:rsidRPr="003E3061">
        <w:rPr>
          <w:b/>
          <w:bCs/>
          <w:sz w:val="44"/>
          <w:szCs w:val="44"/>
        </w:rPr>
        <w:t>Name: Sunil Raj Thota</w:t>
      </w:r>
    </w:p>
    <w:p w14:paraId="544F4153" w14:textId="3885EA81" w:rsidR="00B04FF8" w:rsidRPr="003E3061" w:rsidRDefault="00B04FF8" w:rsidP="00687DA5">
      <w:pPr>
        <w:jc w:val="center"/>
        <w:rPr>
          <w:b/>
          <w:bCs/>
          <w:sz w:val="44"/>
          <w:szCs w:val="44"/>
        </w:rPr>
      </w:pPr>
      <w:r>
        <w:rPr>
          <w:b/>
          <w:bCs/>
          <w:sz w:val="44"/>
          <w:szCs w:val="44"/>
        </w:rPr>
        <w:t>NUID: 001099670</w:t>
      </w:r>
    </w:p>
    <w:p w14:paraId="6BCF01ED" w14:textId="1295B227" w:rsidR="00687DA5" w:rsidRPr="003E3061" w:rsidRDefault="00687DA5" w:rsidP="00687DA5">
      <w:pPr>
        <w:jc w:val="center"/>
        <w:rPr>
          <w:b/>
          <w:bCs/>
          <w:sz w:val="44"/>
          <w:szCs w:val="44"/>
        </w:rPr>
      </w:pPr>
      <w:r w:rsidRPr="003E3061">
        <w:rPr>
          <w:b/>
          <w:bCs/>
          <w:sz w:val="44"/>
          <w:szCs w:val="44"/>
        </w:rPr>
        <w:t xml:space="preserve">Date: </w:t>
      </w:r>
      <w:r w:rsidR="00CF2F12">
        <w:rPr>
          <w:b/>
          <w:bCs/>
          <w:sz w:val="44"/>
          <w:szCs w:val="44"/>
        </w:rPr>
        <w:t>1</w:t>
      </w:r>
      <w:r w:rsidR="0074015E">
        <w:rPr>
          <w:b/>
          <w:bCs/>
          <w:sz w:val="44"/>
          <w:szCs w:val="44"/>
        </w:rPr>
        <w:t>1</w:t>
      </w:r>
      <w:r w:rsidRPr="003E3061">
        <w:rPr>
          <w:b/>
          <w:bCs/>
          <w:sz w:val="44"/>
          <w:szCs w:val="44"/>
        </w:rPr>
        <w:t>/</w:t>
      </w:r>
      <w:r w:rsidR="0074015E">
        <w:rPr>
          <w:b/>
          <w:bCs/>
          <w:sz w:val="44"/>
          <w:szCs w:val="44"/>
        </w:rPr>
        <w:t>15</w:t>
      </w:r>
      <w:r w:rsidRPr="003E3061">
        <w:rPr>
          <w:b/>
          <w:bCs/>
          <w:sz w:val="44"/>
          <w:szCs w:val="44"/>
        </w:rPr>
        <w:t>/2020</w:t>
      </w:r>
    </w:p>
    <w:p w14:paraId="53E2FC26" w14:textId="04D8F5B8" w:rsidR="00687DA5" w:rsidRDefault="00687DA5" w:rsidP="00687DA5">
      <w:pPr>
        <w:jc w:val="center"/>
        <w:rPr>
          <w:b/>
          <w:bCs/>
          <w:sz w:val="44"/>
          <w:szCs w:val="44"/>
        </w:rPr>
      </w:pPr>
      <w:r w:rsidRPr="003E3061">
        <w:rPr>
          <w:b/>
          <w:bCs/>
          <w:sz w:val="44"/>
          <w:szCs w:val="44"/>
        </w:rPr>
        <w:t xml:space="preserve">Title: </w:t>
      </w:r>
      <w:r w:rsidR="00CF2F12">
        <w:rPr>
          <w:b/>
          <w:bCs/>
          <w:sz w:val="44"/>
          <w:szCs w:val="44"/>
        </w:rPr>
        <w:t>M</w:t>
      </w:r>
      <w:r w:rsidR="00080BCA">
        <w:rPr>
          <w:b/>
          <w:bCs/>
          <w:sz w:val="44"/>
          <w:szCs w:val="44"/>
        </w:rPr>
        <w:t>3</w:t>
      </w:r>
      <w:r w:rsidR="00CF2F12">
        <w:rPr>
          <w:b/>
          <w:bCs/>
          <w:sz w:val="44"/>
          <w:szCs w:val="44"/>
        </w:rPr>
        <w:t xml:space="preserve"> Project</w:t>
      </w:r>
    </w:p>
    <w:p w14:paraId="59164EF8" w14:textId="50690852" w:rsidR="00F47363" w:rsidRDefault="00F47363" w:rsidP="00687DA5">
      <w:pPr>
        <w:jc w:val="center"/>
        <w:rPr>
          <w:b/>
          <w:bCs/>
          <w:sz w:val="44"/>
          <w:szCs w:val="44"/>
        </w:rPr>
      </w:pPr>
      <w:r w:rsidRPr="00F47363">
        <w:rPr>
          <w:b/>
          <w:bCs/>
          <w:sz w:val="44"/>
          <w:szCs w:val="44"/>
        </w:rPr>
        <w:t>ALY 60</w:t>
      </w:r>
      <w:r w:rsidR="00080BCA">
        <w:rPr>
          <w:b/>
          <w:bCs/>
          <w:sz w:val="44"/>
          <w:szCs w:val="44"/>
        </w:rPr>
        <w:t>1</w:t>
      </w:r>
      <w:r w:rsidRPr="00F47363">
        <w:rPr>
          <w:b/>
          <w:bCs/>
          <w:sz w:val="44"/>
          <w:szCs w:val="44"/>
        </w:rPr>
        <w:t>0 - 71</w:t>
      </w:r>
      <w:r w:rsidR="0074015E">
        <w:rPr>
          <w:b/>
          <w:bCs/>
          <w:sz w:val="44"/>
          <w:szCs w:val="44"/>
        </w:rPr>
        <w:t>709</w:t>
      </w:r>
      <w:r w:rsidRPr="00F47363">
        <w:rPr>
          <w:b/>
          <w:bCs/>
          <w:sz w:val="44"/>
          <w:szCs w:val="44"/>
        </w:rPr>
        <w:t xml:space="preserve"> (CRN Number)</w:t>
      </w:r>
    </w:p>
    <w:p w14:paraId="164D7076" w14:textId="24432971" w:rsidR="00F47363" w:rsidRDefault="00F47363" w:rsidP="00687DA5">
      <w:pPr>
        <w:jc w:val="center"/>
        <w:rPr>
          <w:b/>
          <w:bCs/>
          <w:sz w:val="44"/>
          <w:szCs w:val="44"/>
        </w:rPr>
      </w:pPr>
      <w:r>
        <w:rPr>
          <w:b/>
          <w:bCs/>
          <w:sz w:val="44"/>
          <w:szCs w:val="44"/>
        </w:rPr>
        <w:t xml:space="preserve">Prof. </w:t>
      </w:r>
      <w:r w:rsidR="00813A64">
        <w:rPr>
          <w:b/>
          <w:bCs/>
          <w:sz w:val="44"/>
          <w:szCs w:val="44"/>
        </w:rPr>
        <w:t>Tom Breur</w:t>
      </w:r>
    </w:p>
    <w:p w14:paraId="255665E1" w14:textId="7E8F2BA5" w:rsidR="003E3061" w:rsidRDefault="003E3061" w:rsidP="003E3061">
      <w:pPr>
        <w:rPr>
          <w:b/>
          <w:bCs/>
          <w:sz w:val="44"/>
          <w:szCs w:val="44"/>
        </w:rPr>
      </w:pPr>
    </w:p>
    <w:p w14:paraId="558A6103" w14:textId="38B88489" w:rsidR="003E3061" w:rsidRDefault="003E3061" w:rsidP="003E3061">
      <w:pPr>
        <w:rPr>
          <w:b/>
          <w:bCs/>
          <w:sz w:val="44"/>
          <w:szCs w:val="44"/>
        </w:rPr>
      </w:pPr>
    </w:p>
    <w:p w14:paraId="19C14A72" w14:textId="2751C69D" w:rsidR="003E3061" w:rsidRDefault="003E3061" w:rsidP="003E3061">
      <w:pPr>
        <w:rPr>
          <w:b/>
          <w:bCs/>
          <w:sz w:val="44"/>
          <w:szCs w:val="44"/>
        </w:rPr>
      </w:pPr>
    </w:p>
    <w:p w14:paraId="073D4EA7" w14:textId="55FF196F" w:rsidR="003E3061" w:rsidRDefault="003E3061" w:rsidP="003E3061">
      <w:pPr>
        <w:rPr>
          <w:b/>
          <w:bCs/>
          <w:sz w:val="44"/>
          <w:szCs w:val="44"/>
        </w:rPr>
      </w:pPr>
    </w:p>
    <w:p w14:paraId="7D2D1030" w14:textId="77777777" w:rsidR="008360DF" w:rsidRPr="007F65FE" w:rsidRDefault="008360DF" w:rsidP="003E3061">
      <w:pPr>
        <w:rPr>
          <w:b/>
          <w:bCs/>
          <w:sz w:val="28"/>
          <w:szCs w:val="28"/>
        </w:rPr>
      </w:pPr>
    </w:p>
    <w:p w14:paraId="00600176" w14:textId="77777777" w:rsidR="00654D40" w:rsidRDefault="003718B4" w:rsidP="002864FF">
      <w:pPr>
        <w:pStyle w:val="Default"/>
        <w:spacing w:before="240"/>
        <w:jc w:val="both"/>
        <w:rPr>
          <w:b/>
          <w:bCs/>
          <w:sz w:val="28"/>
          <w:szCs w:val="28"/>
        </w:rPr>
      </w:pPr>
      <w:r>
        <w:rPr>
          <w:b/>
          <w:bCs/>
          <w:sz w:val="28"/>
          <w:szCs w:val="28"/>
        </w:rPr>
        <w:lastRenderedPageBreak/>
        <w:t>#A1</w:t>
      </w:r>
    </w:p>
    <w:p w14:paraId="72931C13" w14:textId="361B8578" w:rsidR="00083A78" w:rsidRDefault="00654D40" w:rsidP="0094095D">
      <w:pPr>
        <w:pStyle w:val="Default"/>
        <w:spacing w:before="240"/>
        <w:jc w:val="center"/>
        <w:rPr>
          <w:b/>
          <w:bCs/>
          <w:sz w:val="28"/>
          <w:szCs w:val="28"/>
        </w:rPr>
      </w:pPr>
      <w:r>
        <w:rPr>
          <w:b/>
          <w:bCs/>
          <w:noProof/>
          <w:sz w:val="28"/>
          <w:szCs w:val="28"/>
        </w:rPr>
        <w:drawing>
          <wp:inline distT="0" distB="0" distL="0" distR="0" wp14:anchorId="648AF098" wp14:editId="2864F800">
            <wp:extent cx="5014595" cy="3676352"/>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a:extLst>
                        <a:ext uri="{28A0092B-C50C-407E-A947-70E740481C1C}">
                          <a14:useLocalDpi xmlns:a14="http://schemas.microsoft.com/office/drawing/2010/main" val="0"/>
                        </a:ext>
                      </a:extLst>
                    </a:blip>
                    <a:srcRect t="4980" r="5325" b="3586"/>
                    <a:stretch/>
                  </pic:blipFill>
                  <pic:spPr bwMode="auto">
                    <a:xfrm>
                      <a:off x="0" y="0"/>
                      <a:ext cx="5029307" cy="3687138"/>
                    </a:xfrm>
                    <a:prstGeom prst="rect">
                      <a:avLst/>
                    </a:prstGeom>
                    <a:noFill/>
                    <a:ln>
                      <a:noFill/>
                    </a:ln>
                    <a:extLst>
                      <a:ext uri="{53640926-AAD7-44D8-BBD7-CCE9431645EC}">
                        <a14:shadowObscured xmlns:a14="http://schemas.microsoft.com/office/drawing/2010/main"/>
                      </a:ext>
                    </a:extLst>
                  </pic:spPr>
                </pic:pic>
              </a:graphicData>
            </a:graphic>
          </wp:inline>
        </w:drawing>
      </w:r>
    </w:p>
    <w:p w14:paraId="58DC2AA1" w14:textId="1D65567E" w:rsidR="0094095D" w:rsidRPr="0091290D" w:rsidRDefault="0091290D" w:rsidP="0091290D">
      <w:pPr>
        <w:pStyle w:val="Default"/>
        <w:spacing w:before="240"/>
        <w:jc w:val="both"/>
      </w:pPr>
      <w:r w:rsidRPr="0091290D">
        <w:t>Plotted the histogram for Frequency Distribution of MPG. Also, plotted the rug and density curve plots. The density curve is a kernel density estimate. It provides a smoother description of the distribution of scores. Finally, a rug plot is a one-dimensional representation of the actual data values</w:t>
      </w:r>
    </w:p>
    <w:p w14:paraId="1B262129" w14:textId="77777777" w:rsidR="00A53C09" w:rsidRDefault="003718B4" w:rsidP="002864FF">
      <w:pPr>
        <w:pStyle w:val="Default"/>
        <w:spacing w:before="240"/>
        <w:jc w:val="both"/>
        <w:rPr>
          <w:b/>
          <w:bCs/>
          <w:sz w:val="28"/>
          <w:szCs w:val="28"/>
        </w:rPr>
      </w:pPr>
      <w:r>
        <w:rPr>
          <w:b/>
          <w:bCs/>
          <w:sz w:val="28"/>
          <w:szCs w:val="28"/>
        </w:rPr>
        <w:t>#A2</w:t>
      </w:r>
    </w:p>
    <w:p w14:paraId="7D155B3D" w14:textId="75269BD1" w:rsidR="00654D40" w:rsidRDefault="00654D40" w:rsidP="00114F29">
      <w:pPr>
        <w:pStyle w:val="Default"/>
        <w:spacing w:before="240"/>
        <w:jc w:val="center"/>
        <w:rPr>
          <w:b/>
          <w:bCs/>
          <w:sz w:val="28"/>
          <w:szCs w:val="28"/>
        </w:rPr>
      </w:pPr>
      <w:r>
        <w:rPr>
          <w:b/>
          <w:bCs/>
          <w:noProof/>
          <w:sz w:val="28"/>
          <w:szCs w:val="28"/>
        </w:rPr>
        <w:drawing>
          <wp:inline distT="0" distB="0" distL="0" distR="0" wp14:anchorId="34DEAF58" wp14:editId="0B5EEA55">
            <wp:extent cx="4667109" cy="3324225"/>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a:extLst>
                        <a:ext uri="{28A0092B-C50C-407E-A947-70E740481C1C}">
                          <a14:useLocalDpi xmlns:a14="http://schemas.microsoft.com/office/drawing/2010/main" val="0"/>
                        </a:ext>
                      </a:extLst>
                    </a:blip>
                    <a:srcRect t="4383" r="4659" b="3187"/>
                    <a:stretch/>
                  </pic:blipFill>
                  <pic:spPr bwMode="auto">
                    <a:xfrm>
                      <a:off x="0" y="0"/>
                      <a:ext cx="4714319" cy="3357851"/>
                    </a:xfrm>
                    <a:prstGeom prst="rect">
                      <a:avLst/>
                    </a:prstGeom>
                    <a:noFill/>
                    <a:ln>
                      <a:noFill/>
                    </a:ln>
                    <a:extLst>
                      <a:ext uri="{53640926-AAD7-44D8-BBD7-CCE9431645EC}">
                        <a14:shadowObscured xmlns:a14="http://schemas.microsoft.com/office/drawing/2010/main"/>
                      </a:ext>
                    </a:extLst>
                  </pic:spPr>
                </pic:pic>
              </a:graphicData>
            </a:graphic>
          </wp:inline>
        </w:drawing>
      </w:r>
    </w:p>
    <w:p w14:paraId="65349F7A" w14:textId="4F44AD85" w:rsidR="00A53C09" w:rsidRPr="001E7292" w:rsidRDefault="001E7292" w:rsidP="002864FF">
      <w:pPr>
        <w:pStyle w:val="Default"/>
        <w:spacing w:before="240"/>
        <w:jc w:val="both"/>
      </w:pPr>
      <w:r w:rsidRPr="001E7292">
        <w:lastRenderedPageBreak/>
        <w:t>Plotted the MPG Distribution by car Cylinders on an Overlapping kernel density plots and these can be a powerful way to compare groups of observations on an outcome variable. Here we can see both the shapes of the distribution of scores for each group and the amount of overlap between groups.</w:t>
      </w:r>
    </w:p>
    <w:p w14:paraId="4E70ADC9" w14:textId="10397363" w:rsidR="003718B4" w:rsidRDefault="003718B4" w:rsidP="002864FF">
      <w:pPr>
        <w:pStyle w:val="Default"/>
        <w:spacing w:before="240"/>
        <w:jc w:val="both"/>
        <w:rPr>
          <w:b/>
          <w:bCs/>
          <w:sz w:val="28"/>
          <w:szCs w:val="28"/>
        </w:rPr>
      </w:pPr>
      <w:r>
        <w:rPr>
          <w:b/>
          <w:bCs/>
          <w:sz w:val="28"/>
          <w:szCs w:val="28"/>
        </w:rPr>
        <w:t>#A</w:t>
      </w:r>
      <w:r w:rsidR="00654D40">
        <w:rPr>
          <w:b/>
          <w:bCs/>
          <w:sz w:val="28"/>
          <w:szCs w:val="28"/>
        </w:rPr>
        <w:t>3</w:t>
      </w:r>
    </w:p>
    <w:p w14:paraId="070C6307" w14:textId="3F7D6B6D" w:rsidR="00654D40" w:rsidRDefault="00654D40" w:rsidP="009E7E3E">
      <w:pPr>
        <w:pStyle w:val="Default"/>
        <w:spacing w:before="240"/>
        <w:jc w:val="center"/>
        <w:rPr>
          <w:b/>
          <w:bCs/>
          <w:sz w:val="28"/>
          <w:szCs w:val="28"/>
        </w:rPr>
      </w:pPr>
      <w:r>
        <w:rPr>
          <w:b/>
          <w:bCs/>
          <w:noProof/>
          <w:sz w:val="28"/>
          <w:szCs w:val="28"/>
        </w:rPr>
        <w:drawing>
          <wp:inline distT="0" distB="0" distL="0" distR="0" wp14:anchorId="440DF685" wp14:editId="158D6A64">
            <wp:extent cx="5540402" cy="3133725"/>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1">
                      <a:extLst>
                        <a:ext uri="{28A0092B-C50C-407E-A947-70E740481C1C}">
                          <a14:useLocalDpi xmlns:a14="http://schemas.microsoft.com/office/drawing/2010/main" val="0"/>
                        </a:ext>
                      </a:extLst>
                    </a:blip>
                    <a:srcRect l="3098" t="1745" r="2032" b="2560"/>
                    <a:stretch/>
                  </pic:blipFill>
                  <pic:spPr bwMode="auto">
                    <a:xfrm>
                      <a:off x="0" y="0"/>
                      <a:ext cx="5568802" cy="3149788"/>
                    </a:xfrm>
                    <a:prstGeom prst="rect">
                      <a:avLst/>
                    </a:prstGeom>
                    <a:noFill/>
                    <a:ln>
                      <a:noFill/>
                    </a:ln>
                    <a:extLst>
                      <a:ext uri="{53640926-AAD7-44D8-BBD7-CCE9431645EC}">
                        <a14:shadowObscured xmlns:a14="http://schemas.microsoft.com/office/drawing/2010/main"/>
                      </a:ext>
                    </a:extLst>
                  </pic:spPr>
                </pic:pic>
              </a:graphicData>
            </a:graphic>
          </wp:inline>
        </w:drawing>
      </w:r>
    </w:p>
    <w:p w14:paraId="2E54D0EA" w14:textId="064F0A0C" w:rsidR="00DC4028" w:rsidRPr="00DC4028" w:rsidRDefault="00DC4028" w:rsidP="00DC4028">
      <w:pPr>
        <w:pStyle w:val="Default"/>
        <w:spacing w:before="240"/>
        <w:jc w:val="both"/>
      </w:pPr>
      <w:r w:rsidRPr="00DC4028">
        <w:t xml:space="preserve">Plotted a dot chart for Gas Mileage for Car Models grouped by Cylinders. Dot plots provide a method of plotting a large number of </w:t>
      </w:r>
      <w:r w:rsidR="00C44FD0" w:rsidRPr="00DC4028">
        <w:t>labelled</w:t>
      </w:r>
      <w:r w:rsidRPr="00DC4028">
        <w:t xml:space="preserve"> values on a simple horizontal scale. We can see that the increase in gas mileage as the number of cylinders decrease. It’s also clear that the Toyota Corolla gets the best gas mileage by far, whereas the Lincoln Continental and Cadillac Fleetwood are outliers on the low end.</w:t>
      </w:r>
    </w:p>
    <w:p w14:paraId="5E12C39A" w14:textId="6AF34DC5" w:rsidR="00654D40" w:rsidRDefault="003718B4" w:rsidP="002864FF">
      <w:pPr>
        <w:pStyle w:val="Default"/>
        <w:spacing w:before="240"/>
        <w:jc w:val="both"/>
        <w:rPr>
          <w:b/>
          <w:bCs/>
          <w:sz w:val="28"/>
          <w:szCs w:val="28"/>
        </w:rPr>
      </w:pPr>
      <w:r>
        <w:rPr>
          <w:b/>
          <w:bCs/>
          <w:sz w:val="28"/>
          <w:szCs w:val="28"/>
        </w:rPr>
        <w:t>#A4</w:t>
      </w:r>
    </w:p>
    <w:p w14:paraId="1C995C45" w14:textId="14BBB334" w:rsidR="00DC4028" w:rsidRDefault="00654D40" w:rsidP="002864FF">
      <w:pPr>
        <w:pStyle w:val="Default"/>
        <w:spacing w:before="240"/>
        <w:jc w:val="both"/>
        <w:rPr>
          <w:b/>
          <w:bCs/>
          <w:sz w:val="28"/>
          <w:szCs w:val="28"/>
        </w:rPr>
      </w:pPr>
      <w:r>
        <w:rPr>
          <w:b/>
          <w:bCs/>
          <w:noProof/>
          <w:sz w:val="28"/>
          <w:szCs w:val="28"/>
        </w:rPr>
        <w:drawing>
          <wp:inline distT="0" distB="0" distL="0" distR="0" wp14:anchorId="63B2119D" wp14:editId="5AA7EAA8">
            <wp:extent cx="5724525" cy="282874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2">
                      <a:extLst>
                        <a:ext uri="{28A0092B-C50C-407E-A947-70E740481C1C}">
                          <a14:useLocalDpi xmlns:a14="http://schemas.microsoft.com/office/drawing/2010/main" val="0"/>
                        </a:ext>
                      </a:extLst>
                    </a:blip>
                    <a:srcRect t="4748" r="3327" b="3263"/>
                    <a:stretch/>
                  </pic:blipFill>
                  <pic:spPr bwMode="auto">
                    <a:xfrm>
                      <a:off x="0" y="0"/>
                      <a:ext cx="5772118" cy="2852264"/>
                    </a:xfrm>
                    <a:prstGeom prst="rect">
                      <a:avLst/>
                    </a:prstGeom>
                    <a:noFill/>
                    <a:ln>
                      <a:noFill/>
                    </a:ln>
                    <a:extLst>
                      <a:ext uri="{53640926-AAD7-44D8-BBD7-CCE9431645EC}">
                        <a14:shadowObscured xmlns:a14="http://schemas.microsoft.com/office/drawing/2010/main"/>
                      </a:ext>
                    </a:extLst>
                  </pic:spPr>
                </pic:pic>
              </a:graphicData>
            </a:graphic>
          </wp:inline>
        </w:drawing>
      </w:r>
    </w:p>
    <w:p w14:paraId="30B8D401" w14:textId="325D804C" w:rsidR="00DC4028" w:rsidRPr="007D3DE1" w:rsidRDefault="00DC4028" w:rsidP="002864FF">
      <w:pPr>
        <w:pStyle w:val="Default"/>
        <w:spacing w:before="240"/>
        <w:jc w:val="both"/>
      </w:pPr>
      <w:r w:rsidRPr="00DC4028">
        <w:lastRenderedPageBreak/>
        <w:t>Plotted a Box plot for MPG Distribution by Auto Type and it’s clear that median mileage decreases with cylinder number. For four- and six-cylinder cars, mileage is higher for standard transmissions. But for eight-cylinder cars there does not appear to be a difference. We can also see from the widths of the box plots that standard four-cylinder and automatic eight-cylinder cars are the most common in this data set.</w:t>
      </w:r>
    </w:p>
    <w:p w14:paraId="7CA94D29" w14:textId="653425C1" w:rsidR="00F115F6" w:rsidRDefault="000D79F5" w:rsidP="002864FF">
      <w:pPr>
        <w:pStyle w:val="Default"/>
        <w:spacing w:before="240"/>
        <w:jc w:val="both"/>
      </w:pPr>
      <w:r w:rsidRPr="00332157">
        <w:rPr>
          <w:b/>
          <w:bCs/>
          <w:sz w:val="28"/>
          <w:szCs w:val="28"/>
        </w:rPr>
        <w:t>References</w:t>
      </w:r>
      <w:r w:rsidR="00A332AB" w:rsidRPr="00332157">
        <w:rPr>
          <w:b/>
          <w:bCs/>
          <w:sz w:val="28"/>
          <w:szCs w:val="28"/>
        </w:rPr>
        <w:t>:</w:t>
      </w:r>
    </w:p>
    <w:p w14:paraId="7E5270EC" w14:textId="77777777" w:rsidR="002E6C37" w:rsidRPr="00C411BB" w:rsidRDefault="002E6C37" w:rsidP="002E6C37">
      <w:pPr>
        <w:pStyle w:val="Default"/>
        <w:numPr>
          <w:ilvl w:val="0"/>
          <w:numId w:val="17"/>
        </w:numPr>
        <w:rPr>
          <w:rStyle w:val="Hyperlink"/>
          <w:color w:val="auto"/>
          <w:u w:val="none"/>
        </w:rPr>
      </w:pPr>
      <w:r w:rsidRPr="00C411BB">
        <w:rPr>
          <w:rStyle w:val="Hyperlink"/>
          <w:color w:val="auto"/>
          <w:u w:val="none"/>
        </w:rPr>
        <w:t xml:space="preserve">Books related to R, </w:t>
      </w:r>
      <w:hyperlink r:id="rId13" w:history="1">
        <w:r w:rsidRPr="00C411BB">
          <w:rPr>
            <w:rStyle w:val="Hyperlink"/>
            <w:color w:val="auto"/>
            <w:u w:val="none"/>
          </w:rPr>
          <w:t>https://www.r-project.org/doc/bib/R-books.html</w:t>
        </w:r>
      </w:hyperlink>
    </w:p>
    <w:p w14:paraId="3BC30B2A" w14:textId="77777777" w:rsidR="002E6C37" w:rsidRPr="00C411BB" w:rsidRDefault="002E6C37" w:rsidP="002E6C37">
      <w:pPr>
        <w:pStyle w:val="Default"/>
        <w:numPr>
          <w:ilvl w:val="0"/>
          <w:numId w:val="17"/>
        </w:numPr>
        <w:rPr>
          <w:rStyle w:val="Hyperlink"/>
          <w:color w:val="auto"/>
          <w:u w:val="none"/>
        </w:rPr>
      </w:pPr>
      <w:r w:rsidRPr="00C411BB">
        <w:rPr>
          <w:rStyle w:val="Hyperlink"/>
          <w:color w:val="auto"/>
          <w:u w:val="none"/>
        </w:rPr>
        <w:t xml:space="preserve">R Graph Gallery, </w:t>
      </w:r>
      <w:hyperlink r:id="rId14" w:history="1">
        <w:r w:rsidRPr="00C411BB">
          <w:rPr>
            <w:rStyle w:val="Hyperlink"/>
            <w:color w:val="auto"/>
            <w:u w:val="none"/>
          </w:rPr>
          <w:t>https://www.r-graph-gallery.com/</w:t>
        </w:r>
      </w:hyperlink>
    </w:p>
    <w:p w14:paraId="0F3B5ED2" w14:textId="2D9B9DCF" w:rsidR="00E660C9" w:rsidRPr="00561501" w:rsidRDefault="00E660C9" w:rsidP="00E660C9">
      <w:pPr>
        <w:pStyle w:val="Default"/>
        <w:numPr>
          <w:ilvl w:val="0"/>
          <w:numId w:val="17"/>
        </w:numPr>
        <w:rPr>
          <w:color w:val="auto"/>
        </w:rPr>
      </w:pPr>
      <w:r>
        <w:t>R</w:t>
      </w:r>
      <w:r w:rsidR="002825A0">
        <w:t>obert I.</w:t>
      </w:r>
      <w:r>
        <w:t xml:space="preserve"> Kabacoff</w:t>
      </w:r>
      <w:r w:rsidR="00742630">
        <w:t xml:space="preserve">, </w:t>
      </w:r>
      <w:r>
        <w:t>R in Action</w:t>
      </w:r>
      <w:r w:rsidR="00742630">
        <w:t>: Data Analysis and Graphics with R</w:t>
      </w:r>
    </w:p>
    <w:p w14:paraId="33439DED" w14:textId="77777777" w:rsidR="00E660C9" w:rsidRPr="002E6C37" w:rsidRDefault="00E660C9" w:rsidP="00E660C9">
      <w:pPr>
        <w:pStyle w:val="Default"/>
        <w:rPr>
          <w:color w:val="auto"/>
        </w:rPr>
      </w:pPr>
    </w:p>
    <w:p w14:paraId="1BE6B330" w14:textId="2539307D" w:rsidR="00E17FF0" w:rsidRDefault="00E17FF0" w:rsidP="00E17FF0">
      <w:pPr>
        <w:pStyle w:val="Default"/>
        <w:jc w:val="both"/>
        <w:rPr>
          <w:sz w:val="18"/>
          <w:szCs w:val="18"/>
        </w:rPr>
      </w:pPr>
    </w:p>
    <w:p w14:paraId="5C0E4EC5" w14:textId="1FAF5309" w:rsidR="00FC435E" w:rsidRPr="001D689D" w:rsidRDefault="00FC435E" w:rsidP="00E17FF0">
      <w:pPr>
        <w:pStyle w:val="Default"/>
        <w:jc w:val="both"/>
      </w:pPr>
    </w:p>
    <w:sectPr w:rsidR="00FC435E" w:rsidRPr="001D689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D2D330" w14:textId="77777777" w:rsidR="003A345D" w:rsidRDefault="003A345D" w:rsidP="009D2247">
      <w:pPr>
        <w:spacing w:after="0" w:line="240" w:lineRule="auto"/>
      </w:pPr>
      <w:r>
        <w:separator/>
      </w:r>
    </w:p>
  </w:endnote>
  <w:endnote w:type="continuationSeparator" w:id="0">
    <w:p w14:paraId="52426E27" w14:textId="77777777" w:rsidR="003A345D" w:rsidRDefault="003A345D" w:rsidP="009D22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40C505" w14:textId="77777777" w:rsidR="003A345D" w:rsidRDefault="003A345D" w:rsidP="009D2247">
      <w:pPr>
        <w:spacing w:after="0" w:line="240" w:lineRule="auto"/>
      </w:pPr>
      <w:r>
        <w:separator/>
      </w:r>
    </w:p>
  </w:footnote>
  <w:footnote w:type="continuationSeparator" w:id="0">
    <w:p w14:paraId="320526AB" w14:textId="77777777" w:rsidR="003A345D" w:rsidRDefault="003A345D" w:rsidP="009D224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2ECC1A7"/>
    <w:multiLevelType w:val="hybridMultilevel"/>
    <w:tmpl w:val="6426791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535F34D"/>
    <w:multiLevelType w:val="hybridMultilevel"/>
    <w:tmpl w:val="0627B336"/>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20F208E2"/>
    <w:multiLevelType w:val="hybridMultilevel"/>
    <w:tmpl w:val="E95029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AAA70C6"/>
    <w:multiLevelType w:val="hybridMultilevel"/>
    <w:tmpl w:val="68A4CE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4346854"/>
    <w:multiLevelType w:val="hybridMultilevel"/>
    <w:tmpl w:val="61FA46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5F06B58"/>
    <w:multiLevelType w:val="hybridMultilevel"/>
    <w:tmpl w:val="C192A9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0262BCF"/>
    <w:multiLevelType w:val="hybridMultilevel"/>
    <w:tmpl w:val="65F49B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4647CF9"/>
    <w:multiLevelType w:val="hybridMultilevel"/>
    <w:tmpl w:val="855CAB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DB430C9"/>
    <w:multiLevelType w:val="hybridMultilevel"/>
    <w:tmpl w:val="85DE2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06E5C96"/>
    <w:multiLevelType w:val="hybridMultilevel"/>
    <w:tmpl w:val="50DED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366EBC7"/>
    <w:multiLevelType w:val="hybridMultilevel"/>
    <w:tmpl w:val="B45AF441"/>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65D902EE"/>
    <w:multiLevelType w:val="hybridMultilevel"/>
    <w:tmpl w:val="0DDE39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66623A3"/>
    <w:multiLevelType w:val="hybridMultilevel"/>
    <w:tmpl w:val="9CBC56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30A05C9"/>
    <w:multiLevelType w:val="hybridMultilevel"/>
    <w:tmpl w:val="0F3CCD20"/>
    <w:lvl w:ilvl="0" w:tplc="E3E8EA5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81C1769"/>
    <w:multiLevelType w:val="hybridMultilevel"/>
    <w:tmpl w:val="B502B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F0524D5"/>
    <w:multiLevelType w:val="hybridMultilevel"/>
    <w:tmpl w:val="94E21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F4D7B54"/>
    <w:multiLevelType w:val="hybridMultilevel"/>
    <w:tmpl w:val="30DE1A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0"/>
  </w:num>
  <w:num w:numId="3">
    <w:abstractNumId w:val="1"/>
  </w:num>
  <w:num w:numId="4">
    <w:abstractNumId w:val="13"/>
  </w:num>
  <w:num w:numId="5">
    <w:abstractNumId w:val="14"/>
  </w:num>
  <w:num w:numId="6">
    <w:abstractNumId w:val="15"/>
  </w:num>
  <w:num w:numId="7">
    <w:abstractNumId w:val="2"/>
  </w:num>
  <w:num w:numId="8">
    <w:abstractNumId w:val="12"/>
  </w:num>
  <w:num w:numId="9">
    <w:abstractNumId w:val="9"/>
  </w:num>
  <w:num w:numId="10">
    <w:abstractNumId w:val="11"/>
  </w:num>
  <w:num w:numId="11">
    <w:abstractNumId w:val="8"/>
  </w:num>
  <w:num w:numId="12">
    <w:abstractNumId w:val="6"/>
  </w:num>
  <w:num w:numId="13">
    <w:abstractNumId w:val="16"/>
  </w:num>
  <w:num w:numId="14">
    <w:abstractNumId w:val="4"/>
  </w:num>
  <w:num w:numId="15">
    <w:abstractNumId w:val="5"/>
  </w:num>
  <w:num w:numId="16">
    <w:abstractNumId w:val="7"/>
  </w:num>
  <w:num w:numId="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0NDM2NzA2MTYxNDBR0lEKTi0uzszPAykwrAUAVX6KpywAAAA="/>
  </w:docVars>
  <w:rsids>
    <w:rsidRoot w:val="00CC07FF"/>
    <w:rsid w:val="000011F9"/>
    <w:rsid w:val="00003B85"/>
    <w:rsid w:val="000079FE"/>
    <w:rsid w:val="00015139"/>
    <w:rsid w:val="00033B5D"/>
    <w:rsid w:val="0005416F"/>
    <w:rsid w:val="00054AF5"/>
    <w:rsid w:val="00054FA5"/>
    <w:rsid w:val="00055EB9"/>
    <w:rsid w:val="0005792C"/>
    <w:rsid w:val="00062CBB"/>
    <w:rsid w:val="00064E7C"/>
    <w:rsid w:val="0006575C"/>
    <w:rsid w:val="00066F77"/>
    <w:rsid w:val="00073146"/>
    <w:rsid w:val="00074E54"/>
    <w:rsid w:val="00075418"/>
    <w:rsid w:val="000761BF"/>
    <w:rsid w:val="00077E6C"/>
    <w:rsid w:val="00080BCA"/>
    <w:rsid w:val="0008196B"/>
    <w:rsid w:val="000836F2"/>
    <w:rsid w:val="00083A78"/>
    <w:rsid w:val="00084988"/>
    <w:rsid w:val="000933CD"/>
    <w:rsid w:val="00093CBE"/>
    <w:rsid w:val="000A360C"/>
    <w:rsid w:val="000D79F5"/>
    <w:rsid w:val="000E0752"/>
    <w:rsid w:val="000F10FE"/>
    <w:rsid w:val="000F301C"/>
    <w:rsid w:val="000F4831"/>
    <w:rsid w:val="000F4C58"/>
    <w:rsid w:val="000F5C03"/>
    <w:rsid w:val="000F6690"/>
    <w:rsid w:val="001048D5"/>
    <w:rsid w:val="00104A8F"/>
    <w:rsid w:val="00104ACF"/>
    <w:rsid w:val="001113A6"/>
    <w:rsid w:val="00112C1D"/>
    <w:rsid w:val="00114F29"/>
    <w:rsid w:val="0012332C"/>
    <w:rsid w:val="0012616E"/>
    <w:rsid w:val="0012750B"/>
    <w:rsid w:val="00131700"/>
    <w:rsid w:val="0013234F"/>
    <w:rsid w:val="00136B21"/>
    <w:rsid w:val="00150FD1"/>
    <w:rsid w:val="00153FAC"/>
    <w:rsid w:val="00161683"/>
    <w:rsid w:val="0016514C"/>
    <w:rsid w:val="00165D71"/>
    <w:rsid w:val="00166C7E"/>
    <w:rsid w:val="00176D7A"/>
    <w:rsid w:val="00182916"/>
    <w:rsid w:val="00186414"/>
    <w:rsid w:val="00195854"/>
    <w:rsid w:val="00196F4B"/>
    <w:rsid w:val="00197A9F"/>
    <w:rsid w:val="00197C56"/>
    <w:rsid w:val="001A0C74"/>
    <w:rsid w:val="001A0CCF"/>
    <w:rsid w:val="001A1475"/>
    <w:rsid w:val="001A1714"/>
    <w:rsid w:val="001A2995"/>
    <w:rsid w:val="001A62BF"/>
    <w:rsid w:val="001B2F2B"/>
    <w:rsid w:val="001B3674"/>
    <w:rsid w:val="001C0A8C"/>
    <w:rsid w:val="001C0B57"/>
    <w:rsid w:val="001C191C"/>
    <w:rsid w:val="001C5901"/>
    <w:rsid w:val="001C7BA2"/>
    <w:rsid w:val="001D689D"/>
    <w:rsid w:val="001E0576"/>
    <w:rsid w:val="001E12BF"/>
    <w:rsid w:val="001E2D6B"/>
    <w:rsid w:val="001E3127"/>
    <w:rsid w:val="001E6B9F"/>
    <w:rsid w:val="001E7292"/>
    <w:rsid w:val="001E7DA0"/>
    <w:rsid w:val="001F56F8"/>
    <w:rsid w:val="00201E98"/>
    <w:rsid w:val="00201F88"/>
    <w:rsid w:val="00206556"/>
    <w:rsid w:val="0021048B"/>
    <w:rsid w:val="00222059"/>
    <w:rsid w:val="00222385"/>
    <w:rsid w:val="00225FD2"/>
    <w:rsid w:val="00233096"/>
    <w:rsid w:val="00242335"/>
    <w:rsid w:val="00252145"/>
    <w:rsid w:val="00253AA7"/>
    <w:rsid w:val="00254C0C"/>
    <w:rsid w:val="00254D6D"/>
    <w:rsid w:val="00265564"/>
    <w:rsid w:val="00266824"/>
    <w:rsid w:val="00275CD6"/>
    <w:rsid w:val="00276001"/>
    <w:rsid w:val="002825A0"/>
    <w:rsid w:val="002838CE"/>
    <w:rsid w:val="002864FF"/>
    <w:rsid w:val="002932A1"/>
    <w:rsid w:val="00296AD9"/>
    <w:rsid w:val="002971CF"/>
    <w:rsid w:val="002A31D3"/>
    <w:rsid w:val="002A3743"/>
    <w:rsid w:val="002A5051"/>
    <w:rsid w:val="002B06F4"/>
    <w:rsid w:val="002B1DA2"/>
    <w:rsid w:val="002B5733"/>
    <w:rsid w:val="002B757D"/>
    <w:rsid w:val="002C0035"/>
    <w:rsid w:val="002C068B"/>
    <w:rsid w:val="002C5AE7"/>
    <w:rsid w:val="002D0DEE"/>
    <w:rsid w:val="002E2C85"/>
    <w:rsid w:val="002E62D3"/>
    <w:rsid w:val="002E6C37"/>
    <w:rsid w:val="002F0448"/>
    <w:rsid w:val="002F1868"/>
    <w:rsid w:val="00304F61"/>
    <w:rsid w:val="00306774"/>
    <w:rsid w:val="00321300"/>
    <w:rsid w:val="00323AE4"/>
    <w:rsid w:val="00324EBF"/>
    <w:rsid w:val="0032554B"/>
    <w:rsid w:val="00332157"/>
    <w:rsid w:val="00332F7C"/>
    <w:rsid w:val="0033420C"/>
    <w:rsid w:val="00340E50"/>
    <w:rsid w:val="00345FDD"/>
    <w:rsid w:val="00353333"/>
    <w:rsid w:val="003718B4"/>
    <w:rsid w:val="00372938"/>
    <w:rsid w:val="003A1543"/>
    <w:rsid w:val="003A1BDE"/>
    <w:rsid w:val="003A345D"/>
    <w:rsid w:val="003A5C3A"/>
    <w:rsid w:val="003B04B1"/>
    <w:rsid w:val="003B0CAD"/>
    <w:rsid w:val="003B2A5A"/>
    <w:rsid w:val="003B6031"/>
    <w:rsid w:val="003D0DB0"/>
    <w:rsid w:val="003D0F8D"/>
    <w:rsid w:val="003D36FF"/>
    <w:rsid w:val="003D649B"/>
    <w:rsid w:val="003E008C"/>
    <w:rsid w:val="003E3061"/>
    <w:rsid w:val="003E69BA"/>
    <w:rsid w:val="003E7C1D"/>
    <w:rsid w:val="003F0898"/>
    <w:rsid w:val="003F3B6E"/>
    <w:rsid w:val="003F6DE2"/>
    <w:rsid w:val="0040332E"/>
    <w:rsid w:val="00412ACD"/>
    <w:rsid w:val="00421B23"/>
    <w:rsid w:val="00432B73"/>
    <w:rsid w:val="00447ACE"/>
    <w:rsid w:val="00450EC3"/>
    <w:rsid w:val="00451C85"/>
    <w:rsid w:val="00455925"/>
    <w:rsid w:val="00460C9D"/>
    <w:rsid w:val="0046678A"/>
    <w:rsid w:val="0048299D"/>
    <w:rsid w:val="00485F01"/>
    <w:rsid w:val="00495F92"/>
    <w:rsid w:val="00497402"/>
    <w:rsid w:val="00497B58"/>
    <w:rsid w:val="00497F2E"/>
    <w:rsid w:val="004A3D44"/>
    <w:rsid w:val="004A5745"/>
    <w:rsid w:val="004C0526"/>
    <w:rsid w:val="004C27CD"/>
    <w:rsid w:val="004D267C"/>
    <w:rsid w:val="004E0E14"/>
    <w:rsid w:val="004E11DF"/>
    <w:rsid w:val="004E15C6"/>
    <w:rsid w:val="004E2349"/>
    <w:rsid w:val="004E67BB"/>
    <w:rsid w:val="004F0C80"/>
    <w:rsid w:val="004F1184"/>
    <w:rsid w:val="004F2429"/>
    <w:rsid w:val="0050516C"/>
    <w:rsid w:val="00506C59"/>
    <w:rsid w:val="00516DAE"/>
    <w:rsid w:val="005256BC"/>
    <w:rsid w:val="0053055E"/>
    <w:rsid w:val="0053240C"/>
    <w:rsid w:val="00535731"/>
    <w:rsid w:val="0053721D"/>
    <w:rsid w:val="00546312"/>
    <w:rsid w:val="0055177B"/>
    <w:rsid w:val="00561501"/>
    <w:rsid w:val="005625C2"/>
    <w:rsid w:val="00571E79"/>
    <w:rsid w:val="00582D82"/>
    <w:rsid w:val="00593223"/>
    <w:rsid w:val="005939BA"/>
    <w:rsid w:val="005A43D5"/>
    <w:rsid w:val="005B1D81"/>
    <w:rsid w:val="005B2CDF"/>
    <w:rsid w:val="005C1FE3"/>
    <w:rsid w:val="005C20CC"/>
    <w:rsid w:val="005C26EE"/>
    <w:rsid w:val="005C487C"/>
    <w:rsid w:val="005C4EE9"/>
    <w:rsid w:val="005C7117"/>
    <w:rsid w:val="005D0110"/>
    <w:rsid w:val="005D1F3E"/>
    <w:rsid w:val="005D719F"/>
    <w:rsid w:val="005E4BC5"/>
    <w:rsid w:val="005F6FFF"/>
    <w:rsid w:val="0060224B"/>
    <w:rsid w:val="006024EE"/>
    <w:rsid w:val="00602DB4"/>
    <w:rsid w:val="006044CB"/>
    <w:rsid w:val="00612B0A"/>
    <w:rsid w:val="00612E99"/>
    <w:rsid w:val="006134D9"/>
    <w:rsid w:val="0061359A"/>
    <w:rsid w:val="00616765"/>
    <w:rsid w:val="00616F0E"/>
    <w:rsid w:val="006179E8"/>
    <w:rsid w:val="00627B22"/>
    <w:rsid w:val="00631AA7"/>
    <w:rsid w:val="0064045B"/>
    <w:rsid w:val="00641AAF"/>
    <w:rsid w:val="00643E4C"/>
    <w:rsid w:val="00645BA8"/>
    <w:rsid w:val="006476D2"/>
    <w:rsid w:val="00654D40"/>
    <w:rsid w:val="00655879"/>
    <w:rsid w:val="00657A35"/>
    <w:rsid w:val="006616BA"/>
    <w:rsid w:val="0066684B"/>
    <w:rsid w:val="00670AB5"/>
    <w:rsid w:val="006728D6"/>
    <w:rsid w:val="0067789B"/>
    <w:rsid w:val="006779F7"/>
    <w:rsid w:val="00680C3B"/>
    <w:rsid w:val="0068473D"/>
    <w:rsid w:val="00686958"/>
    <w:rsid w:val="00687DA5"/>
    <w:rsid w:val="00690730"/>
    <w:rsid w:val="00691642"/>
    <w:rsid w:val="0069654E"/>
    <w:rsid w:val="006A06A5"/>
    <w:rsid w:val="006B58BE"/>
    <w:rsid w:val="006C7225"/>
    <w:rsid w:val="006D21AB"/>
    <w:rsid w:val="006D4A7C"/>
    <w:rsid w:val="006D64AC"/>
    <w:rsid w:val="006D6770"/>
    <w:rsid w:val="006D72C7"/>
    <w:rsid w:val="006E2E8B"/>
    <w:rsid w:val="006F3EEC"/>
    <w:rsid w:val="006F49B9"/>
    <w:rsid w:val="006F540E"/>
    <w:rsid w:val="0070492E"/>
    <w:rsid w:val="007151DB"/>
    <w:rsid w:val="00715CCE"/>
    <w:rsid w:val="00725956"/>
    <w:rsid w:val="0073257F"/>
    <w:rsid w:val="0074015E"/>
    <w:rsid w:val="00742630"/>
    <w:rsid w:val="00745934"/>
    <w:rsid w:val="00751677"/>
    <w:rsid w:val="00756B94"/>
    <w:rsid w:val="007715DD"/>
    <w:rsid w:val="007742F6"/>
    <w:rsid w:val="00774A6D"/>
    <w:rsid w:val="00774E57"/>
    <w:rsid w:val="00775E78"/>
    <w:rsid w:val="00782CCF"/>
    <w:rsid w:val="0078613D"/>
    <w:rsid w:val="00790265"/>
    <w:rsid w:val="00792104"/>
    <w:rsid w:val="007A0E34"/>
    <w:rsid w:val="007A1BC2"/>
    <w:rsid w:val="007A1DFA"/>
    <w:rsid w:val="007A2473"/>
    <w:rsid w:val="007B6BC3"/>
    <w:rsid w:val="007B712C"/>
    <w:rsid w:val="007C0E0C"/>
    <w:rsid w:val="007C215B"/>
    <w:rsid w:val="007C508D"/>
    <w:rsid w:val="007D039A"/>
    <w:rsid w:val="007D3DE1"/>
    <w:rsid w:val="007E417E"/>
    <w:rsid w:val="007E46D1"/>
    <w:rsid w:val="007E6077"/>
    <w:rsid w:val="007E7624"/>
    <w:rsid w:val="007F13E4"/>
    <w:rsid w:val="007F19AC"/>
    <w:rsid w:val="007F4E27"/>
    <w:rsid w:val="007F65FE"/>
    <w:rsid w:val="00811374"/>
    <w:rsid w:val="00813A64"/>
    <w:rsid w:val="008147F5"/>
    <w:rsid w:val="0082060C"/>
    <w:rsid w:val="00823D6C"/>
    <w:rsid w:val="00826863"/>
    <w:rsid w:val="00831EDF"/>
    <w:rsid w:val="008360DF"/>
    <w:rsid w:val="00843E74"/>
    <w:rsid w:val="008476E0"/>
    <w:rsid w:val="00851494"/>
    <w:rsid w:val="00856A17"/>
    <w:rsid w:val="0086289F"/>
    <w:rsid w:val="00862B56"/>
    <w:rsid w:val="00870783"/>
    <w:rsid w:val="00870F14"/>
    <w:rsid w:val="0088090A"/>
    <w:rsid w:val="008809B9"/>
    <w:rsid w:val="00887015"/>
    <w:rsid w:val="00891481"/>
    <w:rsid w:val="0089243A"/>
    <w:rsid w:val="00894D7F"/>
    <w:rsid w:val="008A0C32"/>
    <w:rsid w:val="008A0F8E"/>
    <w:rsid w:val="008A0FC1"/>
    <w:rsid w:val="008A2D8F"/>
    <w:rsid w:val="008A7A9A"/>
    <w:rsid w:val="008B1F10"/>
    <w:rsid w:val="008B3971"/>
    <w:rsid w:val="008C301E"/>
    <w:rsid w:val="008C793A"/>
    <w:rsid w:val="008D24CB"/>
    <w:rsid w:val="008D2DE2"/>
    <w:rsid w:val="008D5E7B"/>
    <w:rsid w:val="008D7F3B"/>
    <w:rsid w:val="008E31C3"/>
    <w:rsid w:val="008E398D"/>
    <w:rsid w:val="008E48AD"/>
    <w:rsid w:val="008E5C26"/>
    <w:rsid w:val="008F45C0"/>
    <w:rsid w:val="009031FE"/>
    <w:rsid w:val="00911E48"/>
    <w:rsid w:val="00912357"/>
    <w:rsid w:val="0091290D"/>
    <w:rsid w:val="00922F43"/>
    <w:rsid w:val="00927C86"/>
    <w:rsid w:val="0093269A"/>
    <w:rsid w:val="00933FEB"/>
    <w:rsid w:val="0094074E"/>
    <w:rsid w:val="0094095D"/>
    <w:rsid w:val="00944923"/>
    <w:rsid w:val="00955711"/>
    <w:rsid w:val="00956565"/>
    <w:rsid w:val="00961EB7"/>
    <w:rsid w:val="00963724"/>
    <w:rsid w:val="00964B5E"/>
    <w:rsid w:val="00965593"/>
    <w:rsid w:val="00965725"/>
    <w:rsid w:val="009664A7"/>
    <w:rsid w:val="00971F66"/>
    <w:rsid w:val="00974B39"/>
    <w:rsid w:val="009823C5"/>
    <w:rsid w:val="009828D3"/>
    <w:rsid w:val="00982DC2"/>
    <w:rsid w:val="009843B5"/>
    <w:rsid w:val="009B179B"/>
    <w:rsid w:val="009B1CB4"/>
    <w:rsid w:val="009B3D48"/>
    <w:rsid w:val="009B3D60"/>
    <w:rsid w:val="009B3EF0"/>
    <w:rsid w:val="009B4E11"/>
    <w:rsid w:val="009B6131"/>
    <w:rsid w:val="009C18F4"/>
    <w:rsid w:val="009C74CF"/>
    <w:rsid w:val="009D14BA"/>
    <w:rsid w:val="009D2247"/>
    <w:rsid w:val="009E72C7"/>
    <w:rsid w:val="009E7E3E"/>
    <w:rsid w:val="009F0C20"/>
    <w:rsid w:val="009F4D73"/>
    <w:rsid w:val="009F5919"/>
    <w:rsid w:val="009F66B9"/>
    <w:rsid w:val="00A00186"/>
    <w:rsid w:val="00A120C0"/>
    <w:rsid w:val="00A12444"/>
    <w:rsid w:val="00A13454"/>
    <w:rsid w:val="00A136D6"/>
    <w:rsid w:val="00A25390"/>
    <w:rsid w:val="00A25CE7"/>
    <w:rsid w:val="00A332AB"/>
    <w:rsid w:val="00A352DF"/>
    <w:rsid w:val="00A36D2A"/>
    <w:rsid w:val="00A373CE"/>
    <w:rsid w:val="00A450D4"/>
    <w:rsid w:val="00A455E7"/>
    <w:rsid w:val="00A53C09"/>
    <w:rsid w:val="00A5618F"/>
    <w:rsid w:val="00A57A51"/>
    <w:rsid w:val="00A60DB6"/>
    <w:rsid w:val="00A6403E"/>
    <w:rsid w:val="00A65D31"/>
    <w:rsid w:val="00A7405B"/>
    <w:rsid w:val="00A777B2"/>
    <w:rsid w:val="00A80595"/>
    <w:rsid w:val="00A8395C"/>
    <w:rsid w:val="00A83D63"/>
    <w:rsid w:val="00A8614E"/>
    <w:rsid w:val="00A92F08"/>
    <w:rsid w:val="00A9390D"/>
    <w:rsid w:val="00A9436F"/>
    <w:rsid w:val="00A94B72"/>
    <w:rsid w:val="00A972EB"/>
    <w:rsid w:val="00A9758B"/>
    <w:rsid w:val="00A977E1"/>
    <w:rsid w:val="00AA25F2"/>
    <w:rsid w:val="00AA5555"/>
    <w:rsid w:val="00AB2C99"/>
    <w:rsid w:val="00AB5329"/>
    <w:rsid w:val="00AC18BA"/>
    <w:rsid w:val="00AC291F"/>
    <w:rsid w:val="00AC5319"/>
    <w:rsid w:val="00AC5AA8"/>
    <w:rsid w:val="00AC6950"/>
    <w:rsid w:val="00AD4DB6"/>
    <w:rsid w:val="00AD5CC0"/>
    <w:rsid w:val="00AE24F9"/>
    <w:rsid w:val="00AE33C2"/>
    <w:rsid w:val="00AF305F"/>
    <w:rsid w:val="00B04FF8"/>
    <w:rsid w:val="00B12A74"/>
    <w:rsid w:val="00B259D9"/>
    <w:rsid w:val="00B308C7"/>
    <w:rsid w:val="00B3146C"/>
    <w:rsid w:val="00B3331C"/>
    <w:rsid w:val="00B333ED"/>
    <w:rsid w:val="00B33E1D"/>
    <w:rsid w:val="00B36CB6"/>
    <w:rsid w:val="00B47A74"/>
    <w:rsid w:val="00B51001"/>
    <w:rsid w:val="00B54400"/>
    <w:rsid w:val="00B6548A"/>
    <w:rsid w:val="00B66A92"/>
    <w:rsid w:val="00B7132E"/>
    <w:rsid w:val="00B73494"/>
    <w:rsid w:val="00B74723"/>
    <w:rsid w:val="00B75408"/>
    <w:rsid w:val="00B84200"/>
    <w:rsid w:val="00B8493F"/>
    <w:rsid w:val="00B86DBF"/>
    <w:rsid w:val="00B87C80"/>
    <w:rsid w:val="00BB22FD"/>
    <w:rsid w:val="00BC03CE"/>
    <w:rsid w:val="00BD6C9B"/>
    <w:rsid w:val="00BD7736"/>
    <w:rsid w:val="00BE1551"/>
    <w:rsid w:val="00BE6DC9"/>
    <w:rsid w:val="00BF257E"/>
    <w:rsid w:val="00BF5105"/>
    <w:rsid w:val="00C01C08"/>
    <w:rsid w:val="00C01D97"/>
    <w:rsid w:val="00C0238C"/>
    <w:rsid w:val="00C039E9"/>
    <w:rsid w:val="00C04FEF"/>
    <w:rsid w:val="00C05B92"/>
    <w:rsid w:val="00C103B9"/>
    <w:rsid w:val="00C1189B"/>
    <w:rsid w:val="00C11AF2"/>
    <w:rsid w:val="00C17A5B"/>
    <w:rsid w:val="00C22A2E"/>
    <w:rsid w:val="00C30627"/>
    <w:rsid w:val="00C31612"/>
    <w:rsid w:val="00C33512"/>
    <w:rsid w:val="00C37C92"/>
    <w:rsid w:val="00C4071A"/>
    <w:rsid w:val="00C411BB"/>
    <w:rsid w:val="00C44126"/>
    <w:rsid w:val="00C44FD0"/>
    <w:rsid w:val="00C52A9D"/>
    <w:rsid w:val="00C53501"/>
    <w:rsid w:val="00C540E9"/>
    <w:rsid w:val="00C558D1"/>
    <w:rsid w:val="00C70A6C"/>
    <w:rsid w:val="00C71661"/>
    <w:rsid w:val="00C82A77"/>
    <w:rsid w:val="00C8363F"/>
    <w:rsid w:val="00C95821"/>
    <w:rsid w:val="00CA1D0C"/>
    <w:rsid w:val="00CA566C"/>
    <w:rsid w:val="00CB1ED8"/>
    <w:rsid w:val="00CB2157"/>
    <w:rsid w:val="00CB61B4"/>
    <w:rsid w:val="00CB6819"/>
    <w:rsid w:val="00CB6F84"/>
    <w:rsid w:val="00CC07FF"/>
    <w:rsid w:val="00CC2B99"/>
    <w:rsid w:val="00CC3C7F"/>
    <w:rsid w:val="00CC4449"/>
    <w:rsid w:val="00CD691F"/>
    <w:rsid w:val="00CD6AE7"/>
    <w:rsid w:val="00CE259A"/>
    <w:rsid w:val="00CE7311"/>
    <w:rsid w:val="00CF2F12"/>
    <w:rsid w:val="00D015F9"/>
    <w:rsid w:val="00D079E8"/>
    <w:rsid w:val="00D114E0"/>
    <w:rsid w:val="00D137E9"/>
    <w:rsid w:val="00D2359F"/>
    <w:rsid w:val="00D248E0"/>
    <w:rsid w:val="00D27043"/>
    <w:rsid w:val="00D27D9E"/>
    <w:rsid w:val="00D30EE5"/>
    <w:rsid w:val="00D3259D"/>
    <w:rsid w:val="00D330F8"/>
    <w:rsid w:val="00D41336"/>
    <w:rsid w:val="00D415D6"/>
    <w:rsid w:val="00D64849"/>
    <w:rsid w:val="00D65327"/>
    <w:rsid w:val="00D67F5C"/>
    <w:rsid w:val="00D701B5"/>
    <w:rsid w:val="00D71AE7"/>
    <w:rsid w:val="00D72443"/>
    <w:rsid w:val="00D72F98"/>
    <w:rsid w:val="00D740F2"/>
    <w:rsid w:val="00D824BD"/>
    <w:rsid w:val="00D82B82"/>
    <w:rsid w:val="00D83ADD"/>
    <w:rsid w:val="00D87C6C"/>
    <w:rsid w:val="00D90A55"/>
    <w:rsid w:val="00D943A1"/>
    <w:rsid w:val="00DB3D0B"/>
    <w:rsid w:val="00DB7977"/>
    <w:rsid w:val="00DC4028"/>
    <w:rsid w:val="00DC4350"/>
    <w:rsid w:val="00DC53EE"/>
    <w:rsid w:val="00DD2229"/>
    <w:rsid w:val="00DE75AE"/>
    <w:rsid w:val="00DE7C02"/>
    <w:rsid w:val="00DF7802"/>
    <w:rsid w:val="00E13FBC"/>
    <w:rsid w:val="00E14C26"/>
    <w:rsid w:val="00E17FF0"/>
    <w:rsid w:val="00E266A0"/>
    <w:rsid w:val="00E27043"/>
    <w:rsid w:val="00E34B99"/>
    <w:rsid w:val="00E41E13"/>
    <w:rsid w:val="00E56BBC"/>
    <w:rsid w:val="00E57B8A"/>
    <w:rsid w:val="00E660C9"/>
    <w:rsid w:val="00E67315"/>
    <w:rsid w:val="00E75AF3"/>
    <w:rsid w:val="00E84FE1"/>
    <w:rsid w:val="00E879E1"/>
    <w:rsid w:val="00E97CC1"/>
    <w:rsid w:val="00EA3995"/>
    <w:rsid w:val="00EB094E"/>
    <w:rsid w:val="00EB2584"/>
    <w:rsid w:val="00EB306C"/>
    <w:rsid w:val="00EB456E"/>
    <w:rsid w:val="00EB5B95"/>
    <w:rsid w:val="00EC2D9F"/>
    <w:rsid w:val="00EC3795"/>
    <w:rsid w:val="00ED5E77"/>
    <w:rsid w:val="00ED68E0"/>
    <w:rsid w:val="00EE39E3"/>
    <w:rsid w:val="00EE7112"/>
    <w:rsid w:val="00EF3123"/>
    <w:rsid w:val="00EF4933"/>
    <w:rsid w:val="00EF68E8"/>
    <w:rsid w:val="00F02240"/>
    <w:rsid w:val="00F06A07"/>
    <w:rsid w:val="00F07684"/>
    <w:rsid w:val="00F115F6"/>
    <w:rsid w:val="00F2113A"/>
    <w:rsid w:val="00F21CBF"/>
    <w:rsid w:val="00F271EE"/>
    <w:rsid w:val="00F31951"/>
    <w:rsid w:val="00F3559F"/>
    <w:rsid w:val="00F37A86"/>
    <w:rsid w:val="00F441E7"/>
    <w:rsid w:val="00F47363"/>
    <w:rsid w:val="00F501B1"/>
    <w:rsid w:val="00F50606"/>
    <w:rsid w:val="00F537F0"/>
    <w:rsid w:val="00F64C90"/>
    <w:rsid w:val="00F71AD4"/>
    <w:rsid w:val="00F76F63"/>
    <w:rsid w:val="00F77268"/>
    <w:rsid w:val="00F80496"/>
    <w:rsid w:val="00F82C2F"/>
    <w:rsid w:val="00F834ED"/>
    <w:rsid w:val="00F95D2A"/>
    <w:rsid w:val="00F972F5"/>
    <w:rsid w:val="00FA488E"/>
    <w:rsid w:val="00FC411A"/>
    <w:rsid w:val="00FC435E"/>
    <w:rsid w:val="00FD2A77"/>
    <w:rsid w:val="00FE18D9"/>
    <w:rsid w:val="00FE2AAA"/>
    <w:rsid w:val="00FE624E"/>
    <w:rsid w:val="00FF016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70555E"/>
  <w15:chartTrackingRefBased/>
  <w15:docId w15:val="{522A3EE6-BB57-4484-93BF-A5AAC82C2C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1E12BF"/>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9B179B"/>
    <w:pPr>
      <w:ind w:left="720"/>
      <w:contextualSpacing/>
    </w:pPr>
  </w:style>
  <w:style w:type="character" w:styleId="Hyperlink">
    <w:name w:val="Hyperlink"/>
    <w:basedOn w:val="DefaultParagraphFont"/>
    <w:uiPriority w:val="99"/>
    <w:unhideWhenUsed/>
    <w:rsid w:val="00A332AB"/>
    <w:rPr>
      <w:color w:val="0563C1" w:themeColor="hyperlink"/>
      <w:u w:val="single"/>
    </w:rPr>
  </w:style>
  <w:style w:type="character" w:styleId="UnresolvedMention">
    <w:name w:val="Unresolved Mention"/>
    <w:basedOn w:val="DefaultParagraphFont"/>
    <w:uiPriority w:val="99"/>
    <w:semiHidden/>
    <w:unhideWhenUsed/>
    <w:rsid w:val="00A332AB"/>
    <w:rPr>
      <w:color w:val="605E5C"/>
      <w:shd w:val="clear" w:color="auto" w:fill="E1DFDD"/>
    </w:rPr>
  </w:style>
  <w:style w:type="character" w:styleId="FollowedHyperlink">
    <w:name w:val="FollowedHyperlink"/>
    <w:basedOn w:val="DefaultParagraphFont"/>
    <w:uiPriority w:val="99"/>
    <w:semiHidden/>
    <w:unhideWhenUsed/>
    <w:rsid w:val="004F0C80"/>
    <w:rPr>
      <w:color w:val="954F72" w:themeColor="followedHyperlink"/>
      <w:u w:val="single"/>
    </w:rPr>
  </w:style>
  <w:style w:type="paragraph" w:styleId="Header">
    <w:name w:val="header"/>
    <w:basedOn w:val="Normal"/>
    <w:link w:val="HeaderChar"/>
    <w:uiPriority w:val="99"/>
    <w:unhideWhenUsed/>
    <w:rsid w:val="009D2247"/>
    <w:pPr>
      <w:tabs>
        <w:tab w:val="center" w:pos="4513"/>
        <w:tab w:val="right" w:pos="9026"/>
      </w:tabs>
      <w:spacing w:after="0" w:line="240" w:lineRule="auto"/>
    </w:pPr>
  </w:style>
  <w:style w:type="character" w:customStyle="1" w:styleId="HeaderChar">
    <w:name w:val="Header Char"/>
    <w:basedOn w:val="DefaultParagraphFont"/>
    <w:link w:val="Header"/>
    <w:uiPriority w:val="99"/>
    <w:rsid w:val="009D2247"/>
    <w:rPr>
      <w:lang w:val="en-US"/>
    </w:rPr>
  </w:style>
  <w:style w:type="paragraph" w:styleId="Footer">
    <w:name w:val="footer"/>
    <w:basedOn w:val="Normal"/>
    <w:link w:val="FooterChar"/>
    <w:uiPriority w:val="99"/>
    <w:unhideWhenUsed/>
    <w:rsid w:val="009D2247"/>
    <w:pPr>
      <w:tabs>
        <w:tab w:val="center" w:pos="4513"/>
        <w:tab w:val="right" w:pos="9026"/>
      </w:tabs>
      <w:spacing w:after="0" w:line="240" w:lineRule="auto"/>
    </w:pPr>
  </w:style>
  <w:style w:type="character" w:customStyle="1" w:styleId="FooterChar">
    <w:name w:val="Footer Char"/>
    <w:basedOn w:val="DefaultParagraphFont"/>
    <w:link w:val="Footer"/>
    <w:uiPriority w:val="99"/>
    <w:rsid w:val="009D2247"/>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64910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r-project.org/doc/bib/R-books.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r-graph-gallery.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22E46F-0125-4044-A048-A94B2A415E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34</TotalTime>
  <Pages>4</Pages>
  <Words>284</Words>
  <Characters>1624</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il Raj Thota</dc:creator>
  <cp:keywords/>
  <dc:description/>
  <cp:lastModifiedBy>Sunil Raj Thota</cp:lastModifiedBy>
  <cp:revision>359</cp:revision>
  <dcterms:created xsi:type="dcterms:W3CDTF">2020-09-27T13:00:00Z</dcterms:created>
  <dcterms:modified xsi:type="dcterms:W3CDTF">2020-11-17T20:08:00Z</dcterms:modified>
</cp:coreProperties>
</file>